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208B6991" w14:textId="288EA30B" w:rsidR="00E63D9A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hmed Alamoudi 202104223</w:t>
            </w:r>
          </w:p>
          <w:p w14:paraId="5707FF4A" w14:textId="47C04B2D" w:rsidR="00C0560A" w:rsidRDefault="00C0560A" w:rsidP="00C0560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aisal Taleb 202205767</w:t>
            </w:r>
          </w:p>
          <w:p w14:paraId="2068C6FC" w14:textId="257188A2" w:rsidR="00C0560A" w:rsidRPr="000D62D8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Omar Aboelrous </w:t>
            </w:r>
            <w:r w:rsidRPr="00C0560A">
              <w:rPr>
                <w:bCs/>
                <w:color w:val="auto"/>
                <w:sz w:val="24"/>
                <w:szCs w:val="24"/>
              </w:rPr>
              <w:t>20</w:t>
            </w:r>
            <w:r w:rsidRPr="00C0560A">
              <w:rPr>
                <w:bCs/>
                <w:sz w:val="24"/>
                <w:szCs w:val="24"/>
              </w:rPr>
              <w:t>2008853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77E2E17E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5B0AFF24" w14:textId="099E9669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52A87">
              <w:rPr>
                <w:bCs/>
                <w:sz w:val="24"/>
                <w:szCs w:val="24"/>
              </w:rPr>
              <w:t>Aa2104223@qu.edu.qa</w:t>
            </w:r>
          </w:p>
          <w:p w14:paraId="6C5D5D59" w14:textId="582DA23D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0560A">
              <w:rPr>
                <w:bCs/>
                <w:color w:val="auto"/>
                <w:sz w:val="24"/>
                <w:szCs w:val="24"/>
              </w:rPr>
              <w:t>ft2205767@qu.edu.qa</w:t>
            </w:r>
          </w:p>
          <w:p w14:paraId="511334F6" w14:textId="351D9C2F" w:rsidR="00C0560A" w:rsidRPr="00C0560A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C0560A">
              <w:rPr>
                <w:sz w:val="24"/>
                <w:szCs w:val="24"/>
              </w:rPr>
              <w:t>oa2008853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01853A28" w14:textId="77777777" w:rsidR="00C0560A" w:rsidRDefault="00E63D9A" w:rsidP="00E63D9A">
            <w:pPr>
              <w:spacing w:after="0"/>
              <w:ind w:left="0" w:right="249" w:firstLine="0"/>
              <w:jc w:val="left"/>
              <w:rPr>
                <w:color w:val="FF0000"/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</w:t>
            </w:r>
            <w:proofErr w:type="gramStart"/>
            <w:r w:rsidRPr="000D62D8">
              <w:rPr>
                <w:sz w:val="28"/>
                <w:szCs w:val="28"/>
              </w:rPr>
              <w:t>you</w:t>
            </w:r>
            <w:proofErr w:type="gramEnd"/>
            <w:r w:rsidRPr="000D62D8">
              <w:rPr>
                <w:sz w:val="28"/>
                <w:szCs w:val="28"/>
              </w:rPr>
              <w:t xml:space="preserve"> </w:t>
            </w:r>
            <w:proofErr w:type="gramStart"/>
            <w:r w:rsidRPr="000D62D8">
              <w:rPr>
                <w:sz w:val="28"/>
                <w:szCs w:val="28"/>
              </w:rPr>
              <w:t xml:space="preserve">code </w:t>
            </w:r>
            <w:r w:rsidR="00C0560A">
              <w:rPr>
                <w:color w:val="FF0000"/>
                <w:sz w:val="28"/>
                <w:szCs w:val="28"/>
              </w:rPr>
              <w:t>:</w:t>
            </w:r>
            <w:proofErr w:type="gramEnd"/>
            <w:r w:rsidR="00C0560A">
              <w:rPr>
                <w:color w:val="FF0000"/>
                <w:sz w:val="28"/>
                <w:szCs w:val="28"/>
              </w:rPr>
              <w:t xml:space="preserve"> </w:t>
            </w:r>
          </w:p>
          <w:p w14:paraId="625792A0" w14:textId="27771688" w:rsidR="00E63D9A" w:rsidRPr="000D62D8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11750B">
                <w:rPr>
                  <w:rStyle w:val="Hyperlink"/>
                  <w:sz w:val="28"/>
                  <w:szCs w:val="28"/>
                </w:rPr>
                <w:t>https://github</w:t>
              </w:r>
            </w:hyperlink>
            <w:r w:rsidRPr="00C0560A">
              <w:rPr>
                <w:color w:val="FF0000"/>
                <w:sz w:val="28"/>
                <w:szCs w:val="28"/>
              </w:rPr>
              <w:t>.com/Ahmed-aa2104223/Web-Project.git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0B400BF0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0398B0" w14:textId="77777777" w:rsidR="00C0560A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747AB0" w14:textId="7B16688E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5382F5D3" w14:textId="77777777" w:rsidR="00982D13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9EE799" w14:textId="1E6ED819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3732287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12524" w14:textId="330064EB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1704B0B" w:rsidR="00C0560A" w:rsidRPr="00D0356C" w:rsidRDefault="00C0560A" w:rsidP="00C0560A">
            <w:pPr>
              <w:autoSpaceDE w:val="0"/>
              <w:autoSpaceDN w:val="0"/>
              <w:adjustRightInd w:val="0"/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2B9BE0D3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</w:t>
            </w:r>
            <w:r w:rsidR="00C0560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08ABD1D4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806EB0A" w14:textId="160CD7BF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F016AE5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615D68C" w14:textId="046EC40A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55A10B01" w:rsidR="00982D13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73C504E" w14:textId="7CED2B51" w:rsidR="00C26509" w:rsidRDefault="00C26509" w:rsidP="00C26509"/>
    <w:p w14:paraId="31A3AD46" w14:textId="3B22968C" w:rsidR="00C26509" w:rsidRPr="00C26509" w:rsidRDefault="00364121" w:rsidP="00C26509">
      <w:r w:rsidRPr="00364121">
        <w:rPr>
          <w:highlight w:val="yellow"/>
        </w:rPr>
        <w:t>Give an overview of how your application works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51F6F352" w14:textId="607F757B" w:rsidR="005F6AE3" w:rsidRPr="005F6AE3" w:rsidRDefault="005F6AE3" w:rsidP="005F6AE3">
      <w:pPr>
        <w:ind w:left="1450"/>
      </w:pPr>
      <w:r w:rsidRPr="005F6AE3">
        <w:drawing>
          <wp:inline distT="0" distB="0" distL="0" distR="0" wp14:anchorId="14CACCD3" wp14:editId="4CE8E846">
            <wp:extent cx="6277851" cy="6058746"/>
            <wp:effectExtent l="0" t="0" r="8890" b="0"/>
            <wp:docPr id="1150971738" name="Picture 1" descr="A diagram of a student management syst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971738" name="Picture 1" descr="A diagram of a student management syste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77851" cy="6058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37D0B742" w14:textId="77777777" w:rsidR="00EB181C" w:rsidRDefault="00EB181C" w:rsidP="00ED57D6">
      <w:pPr>
        <w:jc w:val="center"/>
      </w:pPr>
    </w:p>
    <w:p w14:paraId="44D3A2F8" w14:textId="74094665" w:rsidR="00EB181C" w:rsidRPr="00ED57D6" w:rsidRDefault="00EB181C" w:rsidP="00ED57D6">
      <w:pPr>
        <w:jc w:val="center"/>
      </w:pPr>
      <w:r>
        <w:rPr>
          <w:noProof/>
        </w:rPr>
        <w:drawing>
          <wp:inline distT="0" distB="0" distL="0" distR="0" wp14:anchorId="66A307E0" wp14:editId="2A3FFE3D">
            <wp:extent cx="6848475" cy="2438400"/>
            <wp:effectExtent l="0" t="0" r="9525" b="0"/>
            <wp:docPr id="165711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C52A87">
        <w:tc>
          <w:tcPr>
            <w:tcW w:w="5390" w:type="dxa"/>
          </w:tcPr>
          <w:p w14:paraId="01B2826C" w14:textId="212D26C4" w:rsidR="00015DC4" w:rsidRPr="00015DC4" w:rsidRDefault="00015DC4" w:rsidP="00C52A87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C52A87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C52A87">
        <w:tc>
          <w:tcPr>
            <w:tcW w:w="5390" w:type="dxa"/>
          </w:tcPr>
          <w:p w14:paraId="48946E7F" w14:textId="63B3F982" w:rsidR="00015DC4" w:rsidRDefault="00C52A87" w:rsidP="00C52A87">
            <w:pPr>
              <w:ind w:left="0" w:firstLine="0"/>
              <w:jc w:val="center"/>
            </w:pPr>
            <w:r>
              <w:t>Ahmed Alamoudi</w:t>
            </w:r>
          </w:p>
        </w:tc>
        <w:tc>
          <w:tcPr>
            <w:tcW w:w="5390" w:type="dxa"/>
          </w:tcPr>
          <w:p w14:paraId="015FE684" w14:textId="2B96A2B1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  <w:tr w:rsidR="00015DC4" w14:paraId="43543999" w14:textId="77777777" w:rsidTr="00C52A87">
        <w:tc>
          <w:tcPr>
            <w:tcW w:w="5390" w:type="dxa"/>
          </w:tcPr>
          <w:p w14:paraId="436AF0F4" w14:textId="0E5E1AB9" w:rsidR="00015DC4" w:rsidRDefault="00C52A87" w:rsidP="00C52A87">
            <w:pPr>
              <w:ind w:left="0" w:firstLine="0"/>
              <w:jc w:val="center"/>
            </w:pPr>
            <w:r>
              <w:t>Faisal Taleb</w:t>
            </w:r>
          </w:p>
        </w:tc>
        <w:tc>
          <w:tcPr>
            <w:tcW w:w="5390" w:type="dxa"/>
          </w:tcPr>
          <w:p w14:paraId="78AA9648" w14:textId="2636FCC8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  <w:tr w:rsidR="00015DC4" w14:paraId="6B556F43" w14:textId="77777777" w:rsidTr="00C52A87">
        <w:tc>
          <w:tcPr>
            <w:tcW w:w="5390" w:type="dxa"/>
          </w:tcPr>
          <w:p w14:paraId="7F47EF8E" w14:textId="266C347A" w:rsidR="00015DC4" w:rsidRDefault="00C52A87" w:rsidP="00C52A87">
            <w:pPr>
              <w:ind w:left="0" w:firstLine="0"/>
              <w:jc w:val="center"/>
            </w:pPr>
            <w:r>
              <w:t xml:space="preserve">Omar </w:t>
            </w:r>
            <w:r>
              <w:rPr>
                <w:bCs/>
                <w:color w:val="auto"/>
                <w:sz w:val="24"/>
                <w:szCs w:val="24"/>
              </w:rPr>
              <w:t>Aboelrous</w:t>
            </w:r>
          </w:p>
        </w:tc>
        <w:tc>
          <w:tcPr>
            <w:tcW w:w="5390" w:type="dxa"/>
          </w:tcPr>
          <w:p w14:paraId="05BE29C7" w14:textId="51DD90CF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</w:tbl>
    <w:p w14:paraId="2343E2B8" w14:textId="77777777" w:rsidR="00C52A87" w:rsidRPr="00400B37" w:rsidRDefault="00C52A87" w:rsidP="00C52A87">
      <w:pPr>
        <w:ind w:left="0" w:firstLine="0"/>
      </w:pPr>
    </w:p>
    <w:sectPr w:rsidR="00C52A87" w:rsidRPr="00400B37" w:rsidSect="00056A8F">
      <w:footerReference w:type="even" r:id="rId14"/>
      <w:footerReference w:type="default" r:id="rId15"/>
      <w:footerReference w:type="first" r:id="rId16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DBF862" w14:textId="77777777" w:rsidR="00FC5BAE" w:rsidRDefault="00FC5BAE">
      <w:pPr>
        <w:spacing w:after="0" w:line="240" w:lineRule="auto"/>
      </w:pPr>
      <w:r>
        <w:separator/>
      </w:r>
    </w:p>
  </w:endnote>
  <w:endnote w:type="continuationSeparator" w:id="0">
    <w:p w14:paraId="2CE3367B" w14:textId="77777777" w:rsidR="00FC5BAE" w:rsidRDefault="00FC5BAE">
      <w:pPr>
        <w:spacing w:after="0" w:line="240" w:lineRule="auto"/>
      </w:pPr>
      <w:r>
        <w:continuationSeparator/>
      </w:r>
    </w:p>
  </w:endnote>
  <w:endnote w:type="continuationNotice" w:id="1">
    <w:p w14:paraId="61493629" w14:textId="77777777" w:rsidR="00FC5BAE" w:rsidRDefault="00FC5B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570A5F" w14:textId="77777777" w:rsidR="00FC5BAE" w:rsidRDefault="00FC5BAE">
      <w:pPr>
        <w:spacing w:after="0" w:line="240" w:lineRule="auto"/>
      </w:pPr>
      <w:r>
        <w:separator/>
      </w:r>
    </w:p>
  </w:footnote>
  <w:footnote w:type="continuationSeparator" w:id="0">
    <w:p w14:paraId="56AEE936" w14:textId="77777777" w:rsidR="00FC5BAE" w:rsidRDefault="00FC5BAE">
      <w:pPr>
        <w:spacing w:after="0" w:line="240" w:lineRule="auto"/>
      </w:pPr>
      <w:r>
        <w:continuationSeparator/>
      </w:r>
    </w:p>
  </w:footnote>
  <w:footnote w:type="continuationNotice" w:id="1">
    <w:p w14:paraId="17DF40E6" w14:textId="77777777" w:rsidR="00FC5BAE" w:rsidRDefault="00FC5BA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470D997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641427268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53DB49E7" wp14:editId="1EAEF68A">
            <wp:extent cx="182880" cy="182880"/>
            <wp:effectExtent l="0" t="0" r="0" b="0"/>
            <wp:docPr id="641427268" name="Picture 641427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180165">
    <w:abstractNumId w:val="13"/>
  </w:num>
  <w:num w:numId="2" w16cid:durableId="1745833857">
    <w:abstractNumId w:val="7"/>
  </w:num>
  <w:num w:numId="3" w16cid:durableId="1212424947">
    <w:abstractNumId w:val="18"/>
  </w:num>
  <w:num w:numId="4" w16cid:durableId="1498688127">
    <w:abstractNumId w:val="6"/>
  </w:num>
  <w:num w:numId="5" w16cid:durableId="1044984985">
    <w:abstractNumId w:val="17"/>
  </w:num>
  <w:num w:numId="6" w16cid:durableId="1610774860">
    <w:abstractNumId w:val="1"/>
  </w:num>
  <w:num w:numId="7" w16cid:durableId="1316105114">
    <w:abstractNumId w:val="8"/>
  </w:num>
  <w:num w:numId="8" w16cid:durableId="750615985">
    <w:abstractNumId w:val="16"/>
  </w:num>
  <w:num w:numId="9" w16cid:durableId="805900392">
    <w:abstractNumId w:val="24"/>
  </w:num>
  <w:num w:numId="10" w16cid:durableId="274561632">
    <w:abstractNumId w:val="26"/>
  </w:num>
  <w:num w:numId="11" w16cid:durableId="1455756945">
    <w:abstractNumId w:val="9"/>
  </w:num>
  <w:num w:numId="12" w16cid:durableId="758136415">
    <w:abstractNumId w:val="2"/>
  </w:num>
  <w:num w:numId="13" w16cid:durableId="596449992">
    <w:abstractNumId w:val="11"/>
  </w:num>
  <w:num w:numId="14" w16cid:durableId="1043946831">
    <w:abstractNumId w:val="4"/>
  </w:num>
  <w:num w:numId="15" w16cid:durableId="196427376">
    <w:abstractNumId w:val="20"/>
  </w:num>
  <w:num w:numId="16" w16cid:durableId="272053445">
    <w:abstractNumId w:val="0"/>
  </w:num>
  <w:num w:numId="17" w16cid:durableId="9663949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75482601">
    <w:abstractNumId w:val="3"/>
  </w:num>
  <w:num w:numId="19" w16cid:durableId="1446733592">
    <w:abstractNumId w:val="5"/>
  </w:num>
  <w:num w:numId="20" w16cid:durableId="1353994293">
    <w:abstractNumId w:val="21"/>
  </w:num>
  <w:num w:numId="21" w16cid:durableId="679235536">
    <w:abstractNumId w:val="23"/>
  </w:num>
  <w:num w:numId="22" w16cid:durableId="2001619477">
    <w:abstractNumId w:val="14"/>
  </w:num>
  <w:num w:numId="23" w16cid:durableId="2026906087">
    <w:abstractNumId w:val="25"/>
  </w:num>
  <w:num w:numId="24" w16cid:durableId="448622029">
    <w:abstractNumId w:val="15"/>
  </w:num>
  <w:num w:numId="25" w16cid:durableId="1524055043">
    <w:abstractNumId w:val="22"/>
  </w:num>
  <w:num w:numId="26" w16cid:durableId="1669476408">
    <w:abstractNumId w:val="19"/>
  </w:num>
  <w:num w:numId="27" w16cid:durableId="1470828033">
    <w:abstractNumId w:val="16"/>
  </w:num>
  <w:num w:numId="28" w16cid:durableId="1092317086">
    <w:abstractNumId w:val="16"/>
  </w:num>
  <w:num w:numId="29" w16cid:durableId="952440813">
    <w:abstractNumId w:val="16"/>
  </w:num>
  <w:num w:numId="30" w16cid:durableId="231161166">
    <w:abstractNumId w:val="16"/>
  </w:num>
  <w:num w:numId="31" w16cid:durableId="1196120914">
    <w:abstractNumId w:val="12"/>
  </w:num>
  <w:num w:numId="32" w16cid:durableId="174938267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105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1C29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5F6AE3"/>
    <w:rsid w:val="0060176B"/>
    <w:rsid w:val="00614970"/>
    <w:rsid w:val="00620D46"/>
    <w:rsid w:val="0062463F"/>
    <w:rsid w:val="0062671F"/>
    <w:rsid w:val="00630986"/>
    <w:rsid w:val="00636424"/>
    <w:rsid w:val="00641EEC"/>
    <w:rsid w:val="00646C11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B779F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560A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2A87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0DE4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181C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C5BAE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56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2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4</Pages>
  <Words>608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tacos</cp:lastModifiedBy>
  <cp:revision>5</cp:revision>
  <cp:lastPrinted>2020-09-16T00:13:00Z</cp:lastPrinted>
  <dcterms:created xsi:type="dcterms:W3CDTF">2025-04-09T13:13:00Z</dcterms:created>
  <dcterms:modified xsi:type="dcterms:W3CDTF">2025-04-10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